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792E" w14:textId="0980F882" w:rsidR="00095BBA" w:rsidRDefault="00CD3CAC" w:rsidP="00487E72">
      <w:pPr>
        <w:spacing w:line="360" w:lineRule="auto"/>
        <w:jc w:val="center"/>
        <w:rPr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FE780AA" wp14:editId="7015EF6F">
            <wp:simplePos x="0" y="0"/>
            <wp:positionH relativeFrom="column">
              <wp:posOffset>5678170</wp:posOffset>
            </wp:positionH>
            <wp:positionV relativeFrom="paragraph">
              <wp:posOffset>-385445</wp:posOffset>
            </wp:positionV>
            <wp:extent cx="3200400" cy="911860"/>
            <wp:effectExtent l="0" t="0" r="0" b="0"/>
            <wp:wrapTight wrapText="bothSides">
              <wp:wrapPolygon edited="0">
                <wp:start x="0" y="0"/>
                <wp:lineTo x="0" y="21209"/>
                <wp:lineTo x="21471" y="21209"/>
                <wp:lineTo x="21471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11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1" locked="0" layoutInCell="1" allowOverlap="1" wp14:anchorId="2196ED49" wp14:editId="33CA39BE">
            <wp:simplePos x="0" y="0"/>
            <wp:positionH relativeFrom="column">
              <wp:posOffset>6350</wp:posOffset>
            </wp:positionH>
            <wp:positionV relativeFrom="paragraph">
              <wp:posOffset>-210820</wp:posOffset>
            </wp:positionV>
            <wp:extent cx="3074670" cy="727710"/>
            <wp:effectExtent l="0" t="0" r="0" b="0"/>
            <wp:wrapTight wrapText="bothSides">
              <wp:wrapPolygon edited="0">
                <wp:start x="803" y="2262"/>
                <wp:lineTo x="803" y="14136"/>
                <wp:lineTo x="1740" y="19225"/>
                <wp:lineTo x="2007" y="20356"/>
                <wp:lineTo x="7896" y="20356"/>
                <wp:lineTo x="17532" y="17529"/>
                <wp:lineTo x="17799" y="13005"/>
                <wp:lineTo x="21145" y="11309"/>
                <wp:lineTo x="21011" y="5654"/>
                <wp:lineTo x="8967" y="2262"/>
                <wp:lineTo x="803" y="2262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19" t="20193" r="8498" b="24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4670" cy="727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8D600" w14:textId="77777777" w:rsidR="00095BBA" w:rsidRDefault="00095BBA" w:rsidP="00487E72">
      <w:pPr>
        <w:spacing w:line="360" w:lineRule="auto"/>
        <w:jc w:val="center"/>
        <w:rPr>
          <w:b/>
          <w:sz w:val="36"/>
          <w:szCs w:val="36"/>
        </w:rPr>
      </w:pPr>
    </w:p>
    <w:p w14:paraId="18C7B1AD" w14:textId="5C652003" w:rsidR="00487E72" w:rsidRPr="00150B0F" w:rsidRDefault="00487E72" w:rsidP="00487E72">
      <w:pPr>
        <w:spacing w:line="360" w:lineRule="auto"/>
        <w:jc w:val="center"/>
        <w:rPr>
          <w:b/>
          <w:sz w:val="36"/>
          <w:szCs w:val="36"/>
        </w:rPr>
      </w:pPr>
      <w:r w:rsidRPr="00150B0F">
        <w:rPr>
          <w:b/>
          <w:sz w:val="36"/>
          <w:szCs w:val="36"/>
        </w:rPr>
        <w:t xml:space="preserve">CZECH UNIVERSITY OF </w:t>
      </w:r>
      <w:r>
        <w:rPr>
          <w:b/>
          <w:sz w:val="36"/>
          <w:szCs w:val="36"/>
        </w:rPr>
        <w:t xml:space="preserve">LIFE SCIENCES </w:t>
      </w:r>
      <w:r w:rsidRPr="00150B0F">
        <w:rPr>
          <w:b/>
          <w:sz w:val="36"/>
          <w:szCs w:val="36"/>
        </w:rPr>
        <w:t>PRAGUE</w:t>
      </w:r>
    </w:p>
    <w:p w14:paraId="3FF8041A" w14:textId="77777777" w:rsidR="00487E72" w:rsidRDefault="00487E72" w:rsidP="00487E72">
      <w:pPr>
        <w:spacing w:line="360" w:lineRule="auto"/>
        <w:jc w:val="center"/>
        <w:rPr>
          <w:b/>
          <w:color w:val="339966"/>
          <w:sz w:val="28"/>
          <w:szCs w:val="28"/>
        </w:rPr>
      </w:pPr>
      <w:r w:rsidRPr="00150B0F">
        <w:rPr>
          <w:b/>
          <w:sz w:val="28"/>
          <w:szCs w:val="28"/>
        </w:rPr>
        <w:t xml:space="preserve">FACULTY OF </w:t>
      </w:r>
      <w:r w:rsidR="00D94D5C">
        <w:rPr>
          <w:b/>
          <w:sz w:val="28"/>
          <w:szCs w:val="28"/>
        </w:rPr>
        <w:t>TROPICAL AGRISCIENCES</w:t>
      </w:r>
    </w:p>
    <w:p w14:paraId="28C23383" w14:textId="77777777" w:rsidR="00487E72" w:rsidRPr="005D0EBD" w:rsidRDefault="00487E72" w:rsidP="00487E72">
      <w:pPr>
        <w:spacing w:line="360" w:lineRule="auto"/>
        <w:jc w:val="center"/>
        <w:rPr>
          <w:b/>
          <w:sz w:val="44"/>
          <w:szCs w:val="44"/>
        </w:rPr>
      </w:pPr>
      <w:r w:rsidRPr="005D0EBD">
        <w:rPr>
          <w:b/>
          <w:sz w:val="44"/>
          <w:szCs w:val="44"/>
        </w:rPr>
        <w:t>CERTIFICATE</w:t>
      </w:r>
    </w:p>
    <w:p w14:paraId="3D3EE8CE" w14:textId="77777777" w:rsidR="00487E72" w:rsidRDefault="00487E72" w:rsidP="00487E72">
      <w:pPr>
        <w:spacing w:line="360" w:lineRule="auto"/>
        <w:jc w:val="center"/>
        <w:rPr>
          <w:lang w:val="en-US"/>
        </w:rPr>
      </w:pPr>
      <w:r>
        <w:rPr>
          <w:lang w:val="en-US"/>
        </w:rPr>
        <w:t>of study abroad within the Erasmus</w:t>
      </w:r>
      <w:r w:rsidR="00D94D5C">
        <w:rPr>
          <w:lang w:val="en-US"/>
        </w:rPr>
        <w:t>+</w:t>
      </w:r>
      <w:r>
        <w:rPr>
          <w:lang w:val="en-US"/>
        </w:rPr>
        <w:t xml:space="preserve"> </w:t>
      </w:r>
    </w:p>
    <w:p w14:paraId="3175F3DD" w14:textId="77777777" w:rsidR="00487E72" w:rsidRDefault="00487E72" w:rsidP="00487E72">
      <w:pPr>
        <w:spacing w:line="360" w:lineRule="auto"/>
        <w:rPr>
          <w:lang w:val="en-US"/>
        </w:rPr>
      </w:pPr>
    </w:p>
    <w:p w14:paraId="151934A3" w14:textId="6EABCA97" w:rsidR="00487E72" w:rsidRDefault="00487E72" w:rsidP="00415713">
      <w:pPr>
        <w:jc w:val="center"/>
        <w:rPr>
          <w:lang w:val="en-US"/>
        </w:rPr>
      </w:pPr>
      <w:r>
        <w:t xml:space="preserve">As </w:t>
      </w:r>
      <w:r>
        <w:rPr>
          <w:lang w:val="en-US"/>
        </w:rPr>
        <w:t xml:space="preserve">confirmed </w:t>
      </w:r>
      <w:r>
        <w:t xml:space="preserve">by </w:t>
      </w:r>
      <w:r>
        <w:rPr>
          <w:lang w:val="en-US"/>
        </w:rPr>
        <w:t xml:space="preserve">the Transcript of Records, sent by </w:t>
      </w:r>
      <w:permStart w:id="181295830" w:edGrp="everyone"/>
      <w:r>
        <w:rPr>
          <w:lang w:val="en-U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5532CD">
        <w:rPr>
          <w:color w:val="339966"/>
          <w:lang w:val="en-US"/>
        </w:rPr>
        <w:t>HOST UNIVERSITY</w:t>
      </w:r>
      <w:r>
        <w:rPr>
          <w:lang w:val="en-US"/>
        </w:rPr>
        <w:fldChar w:fldCharType="end"/>
      </w:r>
      <w:bookmarkEnd w:id="0"/>
      <w:permEnd w:id="181295830"/>
      <w:r>
        <w:rPr>
          <w:lang w:val="en-US"/>
        </w:rPr>
        <w:t xml:space="preserve">, the student </w:t>
      </w:r>
      <w:permStart w:id="492120156" w:edGrp="everyone"/>
      <w:r>
        <w:rPr>
          <w:lang w:val="en-US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5532CD">
        <w:rPr>
          <w:color w:val="339966"/>
          <w:lang w:val="en-US"/>
        </w:rPr>
        <w:t>NAM</w:t>
      </w:r>
      <w:r>
        <w:rPr>
          <w:color w:val="339966"/>
          <w:lang w:val="en-US"/>
        </w:rPr>
        <w:t>E AND SURNAME</w:t>
      </w:r>
      <w:r>
        <w:rPr>
          <w:lang w:val="en-US"/>
        </w:rPr>
        <w:fldChar w:fldCharType="end"/>
      </w:r>
      <w:permEnd w:id="492120156"/>
      <w:r>
        <w:rPr>
          <w:lang w:val="en-US"/>
        </w:rPr>
        <w:t xml:space="preserve"> born on </w:t>
      </w:r>
      <w:permStart w:id="1747286627" w:edGrp="everyone"/>
      <w:r>
        <w:rPr>
          <w:lang w:val="en-U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color w:val="339966"/>
          <w:lang w:val="en-US"/>
        </w:rPr>
        <w:t>MONTH</w:t>
      </w:r>
      <w:r w:rsidRPr="005532CD">
        <w:rPr>
          <w:color w:val="339966"/>
          <w:lang w:val="en-US"/>
        </w:rPr>
        <w:t xml:space="preserve"> DA</w:t>
      </w:r>
      <w:r w:rsidRPr="003E7BA5">
        <w:rPr>
          <w:color w:val="339966"/>
          <w:lang w:val="en-US"/>
        </w:rPr>
        <w:t>Y</w:t>
      </w:r>
      <w:r>
        <w:rPr>
          <w:color w:val="339966"/>
          <w:lang w:val="en-US"/>
        </w:rPr>
        <w:t>,</w:t>
      </w:r>
      <w:r w:rsidRPr="003E7BA5">
        <w:rPr>
          <w:color w:val="339966"/>
          <w:lang w:val="en-US"/>
        </w:rPr>
        <w:t xml:space="preserve"> YEAR</w:t>
      </w:r>
      <w:r>
        <w:rPr>
          <w:lang w:val="en-US"/>
        </w:rPr>
        <w:fldChar w:fldCharType="end"/>
      </w:r>
      <w:bookmarkEnd w:id="1"/>
      <w:permEnd w:id="1747286627"/>
      <w:r w:rsidRPr="003E7BA5">
        <w:rPr>
          <w:color w:val="339966"/>
          <w:lang w:val="en-US"/>
        </w:rPr>
        <w:t xml:space="preserve"> </w:t>
      </w:r>
      <w:r>
        <w:rPr>
          <w:lang w:val="en-US"/>
        </w:rPr>
        <w:t xml:space="preserve">successfully passed the courses mentioned in </w:t>
      </w:r>
      <w:permStart w:id="1897736257" w:edGrp="everyone"/>
      <w:r w:rsidR="00415713">
        <w:rPr>
          <w:lang w:val="en-US"/>
        </w:rPr>
        <w:fldChar w:fldCharType="begin">
          <w:ffData>
            <w:name w:val="Text8"/>
            <w:enabled/>
            <w:calcOnExit w:val="0"/>
            <w:textInput>
              <w:default w:val="his/her"/>
            </w:textInput>
          </w:ffData>
        </w:fldChar>
      </w:r>
      <w:bookmarkStart w:id="2" w:name="Text8"/>
      <w:r w:rsidR="00415713">
        <w:rPr>
          <w:lang w:val="en-US"/>
        </w:rPr>
        <w:instrText xml:space="preserve"> FORMTEXT </w:instrText>
      </w:r>
      <w:r w:rsidR="00415713">
        <w:rPr>
          <w:lang w:val="en-US"/>
        </w:rPr>
      </w:r>
      <w:r w:rsidR="00415713">
        <w:rPr>
          <w:lang w:val="en-US"/>
        </w:rPr>
        <w:fldChar w:fldCharType="separate"/>
      </w:r>
      <w:r w:rsidR="00415713">
        <w:rPr>
          <w:noProof/>
          <w:lang w:val="en-US"/>
        </w:rPr>
        <w:t>his/her</w:t>
      </w:r>
      <w:r w:rsidR="00415713">
        <w:rPr>
          <w:lang w:val="en-US"/>
        </w:rPr>
        <w:fldChar w:fldCharType="end"/>
      </w:r>
      <w:bookmarkEnd w:id="2"/>
      <w:permEnd w:id="1897736257"/>
      <w:r w:rsidR="00415713">
        <w:rPr>
          <w:lang w:val="en-US"/>
        </w:rPr>
        <w:t xml:space="preserve"> </w:t>
      </w:r>
      <w:r>
        <w:rPr>
          <w:lang w:val="en-US"/>
        </w:rPr>
        <w:t>Learning Agreement</w:t>
      </w:r>
      <w:r w:rsidR="00887EA9">
        <w:rPr>
          <w:lang w:val="en-US"/>
        </w:rPr>
        <w:t xml:space="preserve"> (from </w:t>
      </w:r>
      <w:permStart w:id="1799956995" w:edGrp="everyone"/>
      <w:r w:rsidR="00415713">
        <w:rPr>
          <w:lang w:val="en-US"/>
        </w:rPr>
        <w:fldChar w:fldCharType="begin">
          <w:ffData>
            <w:name w:val="Text8"/>
            <w:enabled/>
            <w:calcOnExit w:val="0"/>
            <w:textInput>
              <w:default w:val="dd/mm/yyyy"/>
            </w:textInput>
          </w:ffData>
        </w:fldChar>
      </w:r>
      <w:r w:rsidR="00415713">
        <w:rPr>
          <w:lang w:val="en-US"/>
        </w:rPr>
        <w:instrText xml:space="preserve"> FORMTEXT </w:instrText>
      </w:r>
      <w:r w:rsidR="00415713">
        <w:rPr>
          <w:lang w:val="en-US"/>
        </w:rPr>
      </w:r>
      <w:r w:rsidR="00415713">
        <w:rPr>
          <w:lang w:val="en-US"/>
        </w:rPr>
        <w:fldChar w:fldCharType="separate"/>
      </w:r>
      <w:r w:rsidR="00415713">
        <w:rPr>
          <w:noProof/>
          <w:lang w:val="en-US"/>
        </w:rPr>
        <w:t>dd/mm/yyyy</w:t>
      </w:r>
      <w:r w:rsidR="00415713">
        <w:rPr>
          <w:lang w:val="en-US"/>
        </w:rPr>
        <w:fldChar w:fldCharType="end"/>
      </w:r>
      <w:permEnd w:id="1799956995"/>
      <w:r w:rsidR="00415713">
        <w:rPr>
          <w:lang w:val="en-US"/>
        </w:rPr>
        <w:t xml:space="preserve"> </w:t>
      </w:r>
      <w:r w:rsidR="00887EA9">
        <w:rPr>
          <w:lang w:val="en-US"/>
        </w:rPr>
        <w:t xml:space="preserve">to </w:t>
      </w:r>
      <w:permStart w:id="940057249" w:edGrp="everyone"/>
      <w:r w:rsidR="00415713">
        <w:rPr>
          <w:lang w:val="en-US"/>
        </w:rPr>
        <w:fldChar w:fldCharType="begin">
          <w:ffData>
            <w:name w:val="Text8"/>
            <w:enabled/>
            <w:calcOnExit w:val="0"/>
            <w:textInput>
              <w:default w:val="dd/mm/yyyy"/>
            </w:textInput>
          </w:ffData>
        </w:fldChar>
      </w:r>
      <w:r w:rsidR="00415713">
        <w:rPr>
          <w:lang w:val="en-US"/>
        </w:rPr>
        <w:instrText xml:space="preserve"> FORMTEXT </w:instrText>
      </w:r>
      <w:r w:rsidR="00415713">
        <w:rPr>
          <w:lang w:val="en-US"/>
        </w:rPr>
      </w:r>
      <w:r w:rsidR="00415713">
        <w:rPr>
          <w:lang w:val="en-US"/>
        </w:rPr>
        <w:fldChar w:fldCharType="separate"/>
      </w:r>
      <w:r w:rsidR="00415713">
        <w:rPr>
          <w:noProof/>
          <w:lang w:val="en-US"/>
        </w:rPr>
        <w:t>dd/mm/yyyy</w:t>
      </w:r>
      <w:r w:rsidR="00415713">
        <w:rPr>
          <w:lang w:val="en-US"/>
        </w:rPr>
        <w:fldChar w:fldCharType="end"/>
      </w:r>
      <w:permEnd w:id="940057249"/>
      <w:r w:rsidR="00887EA9">
        <w:rPr>
          <w:lang w:val="en-US"/>
        </w:rPr>
        <w:t>)</w:t>
      </w:r>
      <w:r>
        <w:rPr>
          <w:lang w:val="en-US"/>
        </w:rPr>
        <w:t xml:space="preserve">. These courses are recognized by the </w:t>
      </w:r>
      <w:r w:rsidR="00887EA9">
        <w:rPr>
          <w:lang w:val="en-US"/>
        </w:rPr>
        <w:t>CZU</w:t>
      </w:r>
      <w:r>
        <w:rPr>
          <w:lang w:val="en-US"/>
        </w:rPr>
        <w:t xml:space="preserve"> Prague as follows:</w:t>
      </w:r>
    </w:p>
    <w:p w14:paraId="03051268" w14:textId="77777777" w:rsidR="00487E72" w:rsidRDefault="00487E72" w:rsidP="00487E72">
      <w:pPr>
        <w:rPr>
          <w:rFonts w:eastAsia="Batang"/>
        </w:rPr>
      </w:pPr>
    </w:p>
    <w:p w14:paraId="749FD44E" w14:textId="77777777" w:rsidR="00487E72" w:rsidRPr="001525EB" w:rsidRDefault="00487E72" w:rsidP="00487E72">
      <w:pPr>
        <w:rPr>
          <w:rFonts w:eastAsia="Batang"/>
        </w:rPr>
      </w:pPr>
    </w:p>
    <w:tbl>
      <w:tblPr>
        <w:tblW w:w="14857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4392"/>
        <w:gridCol w:w="914"/>
        <w:gridCol w:w="992"/>
        <w:gridCol w:w="992"/>
        <w:gridCol w:w="1371"/>
        <w:gridCol w:w="2835"/>
        <w:gridCol w:w="1080"/>
        <w:gridCol w:w="1093"/>
      </w:tblGrid>
      <w:tr w:rsidR="0069259C" w:rsidRPr="00187AB7" w14:paraId="635FA6E5" w14:textId="77777777" w:rsidTr="005210DF">
        <w:tc>
          <w:tcPr>
            <w:tcW w:w="8478" w:type="dxa"/>
            <w:gridSpan w:val="5"/>
            <w:shd w:val="clear" w:color="auto" w:fill="auto"/>
          </w:tcPr>
          <w:p w14:paraId="42AB552F" w14:textId="77777777" w:rsidR="0069259C" w:rsidRPr="00D552A0" w:rsidRDefault="0069259C" w:rsidP="0069259C">
            <w:pPr>
              <w:jc w:val="center"/>
              <w:rPr>
                <w:rFonts w:eastAsia="Batang"/>
                <w:b/>
                <w:bCs/>
                <w:lang w:val="en-US"/>
              </w:rPr>
            </w:pPr>
            <w:r w:rsidRPr="00D552A0">
              <w:rPr>
                <w:rFonts w:eastAsia="Batang"/>
                <w:b/>
                <w:bCs/>
                <w:lang w:val="en-US"/>
              </w:rPr>
              <w:t>Host University</w:t>
            </w:r>
          </w:p>
        </w:tc>
        <w:tc>
          <w:tcPr>
            <w:tcW w:w="6379" w:type="dxa"/>
            <w:gridSpan w:val="4"/>
            <w:shd w:val="clear" w:color="auto" w:fill="auto"/>
          </w:tcPr>
          <w:p w14:paraId="5661073E" w14:textId="0E1E7CED" w:rsidR="0069259C" w:rsidRPr="00D552A0" w:rsidRDefault="0069259C" w:rsidP="0069259C">
            <w:pPr>
              <w:jc w:val="center"/>
              <w:rPr>
                <w:rFonts w:eastAsia="Batang"/>
                <w:b/>
                <w:bCs/>
                <w:lang w:val="en-US"/>
              </w:rPr>
            </w:pPr>
            <w:r w:rsidRPr="00D552A0">
              <w:rPr>
                <w:rFonts w:eastAsia="Batang"/>
                <w:b/>
                <w:bCs/>
                <w:lang w:val="en-US"/>
              </w:rPr>
              <w:t>Czech University of Life Sciences Prague</w:t>
            </w:r>
          </w:p>
        </w:tc>
      </w:tr>
      <w:tr w:rsidR="00887EA9" w:rsidRPr="00187AB7" w14:paraId="1F46B95F" w14:textId="77777777" w:rsidTr="00415713">
        <w:tc>
          <w:tcPr>
            <w:tcW w:w="1188" w:type="dxa"/>
            <w:shd w:val="clear" w:color="auto" w:fill="auto"/>
            <w:vAlign w:val="center"/>
          </w:tcPr>
          <w:p w14:paraId="67928312" w14:textId="77777777" w:rsidR="00887EA9" w:rsidRPr="00187AB7" w:rsidRDefault="00887EA9" w:rsidP="00415713">
            <w:pPr>
              <w:jc w:val="center"/>
              <w:rPr>
                <w:rFonts w:eastAsia="Batang"/>
                <w:lang w:val="de-DE"/>
              </w:rPr>
            </w:pPr>
            <w:r w:rsidRPr="00187AB7">
              <w:rPr>
                <w:rFonts w:eastAsia="Batang"/>
                <w:lang w:val="en-US"/>
              </w:rPr>
              <w:t>Course Unit Code</w:t>
            </w:r>
          </w:p>
        </w:tc>
        <w:tc>
          <w:tcPr>
            <w:tcW w:w="4392" w:type="dxa"/>
            <w:shd w:val="clear" w:color="auto" w:fill="auto"/>
            <w:vAlign w:val="center"/>
          </w:tcPr>
          <w:p w14:paraId="7ABB283F" w14:textId="77777777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Course Unit Title</w:t>
            </w:r>
          </w:p>
        </w:tc>
        <w:tc>
          <w:tcPr>
            <w:tcW w:w="914" w:type="dxa"/>
            <w:shd w:val="clear" w:color="auto" w:fill="auto"/>
            <w:vAlign w:val="center"/>
          </w:tcPr>
          <w:p w14:paraId="7903E980" w14:textId="77777777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ECTS Grad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621D401" w14:textId="77777777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ECTS Credits</w:t>
            </w:r>
          </w:p>
        </w:tc>
        <w:tc>
          <w:tcPr>
            <w:tcW w:w="992" w:type="dxa"/>
            <w:vAlign w:val="center"/>
          </w:tcPr>
          <w:p w14:paraId="6BB1E2AA" w14:textId="3187F1D4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>
              <w:rPr>
                <w:rFonts w:eastAsia="Batang"/>
                <w:lang w:val="en-US"/>
              </w:rPr>
              <w:t>Exam date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7ACEF19E" w14:textId="5A50E018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Equivalent Course Unit Code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01830A2" w14:textId="798375BA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Equivalent Course Unit Title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B0EA8F7" w14:textId="77777777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Grade</w:t>
            </w:r>
          </w:p>
        </w:tc>
        <w:tc>
          <w:tcPr>
            <w:tcW w:w="1093" w:type="dxa"/>
            <w:shd w:val="clear" w:color="auto" w:fill="auto"/>
            <w:vAlign w:val="center"/>
          </w:tcPr>
          <w:p w14:paraId="2C74FE26" w14:textId="77777777" w:rsidR="00887EA9" w:rsidRPr="00187AB7" w:rsidRDefault="00887EA9" w:rsidP="00415713">
            <w:pPr>
              <w:jc w:val="center"/>
              <w:rPr>
                <w:rFonts w:eastAsia="Batang"/>
                <w:lang w:val="en-US"/>
              </w:rPr>
            </w:pPr>
            <w:r w:rsidRPr="00187AB7">
              <w:rPr>
                <w:rFonts w:eastAsia="Batang"/>
                <w:lang w:val="en-US"/>
              </w:rPr>
              <w:t>ECTS Credits</w:t>
            </w:r>
          </w:p>
        </w:tc>
      </w:tr>
      <w:tr w:rsidR="00887EA9" w:rsidRPr="00187AB7" w14:paraId="13E9A05E" w14:textId="77777777" w:rsidTr="00415713">
        <w:tc>
          <w:tcPr>
            <w:tcW w:w="1188" w:type="dxa"/>
            <w:shd w:val="clear" w:color="auto" w:fill="auto"/>
            <w:vAlign w:val="center"/>
          </w:tcPr>
          <w:p w14:paraId="77422283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  <w:permStart w:id="1886747238" w:edGrp="everyone" w:colFirst="0" w:colLast="0"/>
            <w:permStart w:id="309296123" w:edGrp="everyone" w:colFirst="1" w:colLast="1"/>
            <w:permStart w:id="957247830" w:edGrp="everyone" w:colFirst="2" w:colLast="2"/>
            <w:permStart w:id="574554762" w:edGrp="everyone" w:colFirst="3" w:colLast="3"/>
            <w:permStart w:id="1328839606" w:edGrp="everyone" w:colFirst="4" w:colLast="4"/>
            <w:permStart w:id="1216434012" w:edGrp="everyone" w:colFirst="5" w:colLast="5"/>
            <w:permStart w:id="635786236" w:edGrp="everyone" w:colFirst="6" w:colLast="6"/>
            <w:permStart w:id="761426555" w:edGrp="everyone" w:colFirst="7" w:colLast="7"/>
            <w:permStart w:id="1429689561" w:edGrp="everyone" w:colFirst="8" w:colLast="8"/>
          </w:p>
        </w:tc>
        <w:tc>
          <w:tcPr>
            <w:tcW w:w="4392" w:type="dxa"/>
            <w:shd w:val="clear" w:color="auto" w:fill="auto"/>
            <w:vAlign w:val="center"/>
          </w:tcPr>
          <w:p w14:paraId="3F32F3DA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20C1BA34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1125B9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8F408AC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03E0F2F7" w14:textId="621D4BDB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7D5AF84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BBB473A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2AA8419B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</w:tr>
      <w:tr w:rsidR="00887EA9" w:rsidRPr="00187AB7" w14:paraId="373779BD" w14:textId="77777777" w:rsidTr="00415713">
        <w:tc>
          <w:tcPr>
            <w:tcW w:w="1188" w:type="dxa"/>
            <w:shd w:val="clear" w:color="auto" w:fill="auto"/>
            <w:vAlign w:val="center"/>
          </w:tcPr>
          <w:p w14:paraId="04B9ED73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  <w:permStart w:id="28272736" w:edGrp="everyone" w:colFirst="0" w:colLast="0"/>
            <w:permStart w:id="1990345598" w:edGrp="everyone" w:colFirst="1" w:colLast="1"/>
            <w:permStart w:id="1747650212" w:edGrp="everyone" w:colFirst="2" w:colLast="2"/>
            <w:permStart w:id="72513520" w:edGrp="everyone" w:colFirst="3" w:colLast="3"/>
            <w:permStart w:id="1154444036" w:edGrp="everyone" w:colFirst="4" w:colLast="4"/>
            <w:permStart w:id="331967185" w:edGrp="everyone" w:colFirst="5" w:colLast="5"/>
            <w:permStart w:id="2141799141" w:edGrp="everyone" w:colFirst="6" w:colLast="6"/>
            <w:permStart w:id="1033588195" w:edGrp="everyone" w:colFirst="7" w:colLast="7"/>
            <w:permStart w:id="1386094512" w:edGrp="everyone" w:colFirst="8" w:colLast="8"/>
            <w:permEnd w:id="1886747238"/>
            <w:permEnd w:id="309296123"/>
            <w:permEnd w:id="957247830"/>
            <w:permEnd w:id="574554762"/>
            <w:permEnd w:id="1328839606"/>
            <w:permEnd w:id="1216434012"/>
            <w:permEnd w:id="635786236"/>
            <w:permEnd w:id="761426555"/>
            <w:permEnd w:id="1429689561"/>
          </w:p>
        </w:tc>
        <w:tc>
          <w:tcPr>
            <w:tcW w:w="4392" w:type="dxa"/>
            <w:shd w:val="clear" w:color="auto" w:fill="auto"/>
            <w:vAlign w:val="center"/>
          </w:tcPr>
          <w:p w14:paraId="6BD70A33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33AF33EC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367C610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859970C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1F265225" w14:textId="10911183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1C2A125C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50F20C0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00682A9D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</w:tr>
      <w:tr w:rsidR="00887EA9" w:rsidRPr="00187AB7" w14:paraId="1A020C4A" w14:textId="77777777" w:rsidTr="00415713">
        <w:tc>
          <w:tcPr>
            <w:tcW w:w="1188" w:type="dxa"/>
            <w:shd w:val="clear" w:color="auto" w:fill="auto"/>
            <w:vAlign w:val="center"/>
          </w:tcPr>
          <w:p w14:paraId="6646240C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  <w:permStart w:id="1078932411" w:edGrp="everyone" w:colFirst="0" w:colLast="0"/>
            <w:permStart w:id="655711839" w:edGrp="everyone" w:colFirst="1" w:colLast="1"/>
            <w:permStart w:id="1046872512" w:edGrp="everyone" w:colFirst="2" w:colLast="2"/>
            <w:permStart w:id="955784551" w:edGrp="everyone" w:colFirst="3" w:colLast="3"/>
            <w:permStart w:id="768947437" w:edGrp="everyone" w:colFirst="4" w:colLast="4"/>
            <w:permStart w:id="1187318008" w:edGrp="everyone" w:colFirst="5" w:colLast="5"/>
            <w:permStart w:id="564673954" w:edGrp="everyone" w:colFirst="6" w:colLast="6"/>
            <w:permStart w:id="982807907" w:edGrp="everyone" w:colFirst="7" w:colLast="7"/>
            <w:permStart w:id="1864370295" w:edGrp="everyone" w:colFirst="8" w:colLast="8"/>
            <w:permEnd w:id="28272736"/>
            <w:permEnd w:id="1990345598"/>
            <w:permEnd w:id="1747650212"/>
            <w:permEnd w:id="72513520"/>
            <w:permEnd w:id="1154444036"/>
            <w:permEnd w:id="331967185"/>
            <w:permEnd w:id="2141799141"/>
            <w:permEnd w:id="1033588195"/>
            <w:permEnd w:id="1386094512"/>
          </w:p>
        </w:tc>
        <w:tc>
          <w:tcPr>
            <w:tcW w:w="4392" w:type="dxa"/>
            <w:shd w:val="clear" w:color="auto" w:fill="auto"/>
            <w:vAlign w:val="center"/>
          </w:tcPr>
          <w:p w14:paraId="2BE1C72A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0FA251D4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129F500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747E4E5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21A8E9AD" w14:textId="2904C6B5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819622B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30D80109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69AC81F2" w14:textId="77777777" w:rsidR="00887EA9" w:rsidRPr="00187AB7" w:rsidRDefault="00887EA9" w:rsidP="00415713">
            <w:pPr>
              <w:rPr>
                <w:rFonts w:eastAsia="Batang"/>
                <w:lang w:val="en-US"/>
              </w:rPr>
            </w:pPr>
          </w:p>
        </w:tc>
      </w:tr>
      <w:tr w:rsidR="0069259C" w:rsidRPr="00187AB7" w14:paraId="285EBC75" w14:textId="77777777" w:rsidTr="00415713">
        <w:tc>
          <w:tcPr>
            <w:tcW w:w="1188" w:type="dxa"/>
            <w:shd w:val="clear" w:color="auto" w:fill="auto"/>
            <w:vAlign w:val="center"/>
          </w:tcPr>
          <w:p w14:paraId="5B9E3186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  <w:permStart w:id="1315993392" w:edGrp="everyone" w:colFirst="0" w:colLast="0"/>
            <w:permStart w:id="594631970" w:edGrp="everyone" w:colFirst="1" w:colLast="1"/>
            <w:permStart w:id="724586245" w:edGrp="everyone" w:colFirst="2" w:colLast="2"/>
            <w:permStart w:id="1216943263" w:edGrp="everyone" w:colFirst="3" w:colLast="3"/>
            <w:permStart w:id="1576367901" w:edGrp="everyone" w:colFirst="4" w:colLast="4"/>
            <w:permStart w:id="461721996" w:edGrp="everyone" w:colFirst="5" w:colLast="5"/>
            <w:permStart w:id="590243480" w:edGrp="everyone" w:colFirst="6" w:colLast="6"/>
            <w:permStart w:id="1950370263" w:edGrp="everyone" w:colFirst="7" w:colLast="7"/>
            <w:permStart w:id="1380586291" w:edGrp="everyone" w:colFirst="8" w:colLast="8"/>
            <w:permEnd w:id="1078932411"/>
            <w:permEnd w:id="655711839"/>
            <w:permEnd w:id="1046872512"/>
            <w:permEnd w:id="955784551"/>
            <w:permEnd w:id="768947437"/>
            <w:permEnd w:id="1187318008"/>
            <w:permEnd w:id="564673954"/>
            <w:permEnd w:id="982807907"/>
            <w:permEnd w:id="1864370295"/>
          </w:p>
        </w:tc>
        <w:tc>
          <w:tcPr>
            <w:tcW w:w="4392" w:type="dxa"/>
            <w:shd w:val="clear" w:color="auto" w:fill="auto"/>
            <w:vAlign w:val="center"/>
          </w:tcPr>
          <w:p w14:paraId="5EDEB5D3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20F238D2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77A899D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7A8314D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02FDFDCB" w14:textId="59150D33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4FDF93C" w14:textId="6982AB6A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7E4F5E3E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45DF7380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</w:tr>
      <w:tr w:rsidR="0069259C" w:rsidRPr="00187AB7" w14:paraId="270098F0" w14:textId="77777777" w:rsidTr="00415713">
        <w:tc>
          <w:tcPr>
            <w:tcW w:w="1188" w:type="dxa"/>
            <w:shd w:val="clear" w:color="auto" w:fill="auto"/>
            <w:vAlign w:val="center"/>
          </w:tcPr>
          <w:p w14:paraId="5B56D425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  <w:permStart w:id="1365387074" w:edGrp="everyone" w:colFirst="0" w:colLast="0"/>
            <w:permStart w:id="1594512031" w:edGrp="everyone" w:colFirst="1" w:colLast="1"/>
            <w:permStart w:id="1733315965" w:edGrp="everyone" w:colFirst="2" w:colLast="2"/>
            <w:permStart w:id="1910976647" w:edGrp="everyone" w:colFirst="3" w:colLast="3"/>
            <w:permStart w:id="74086801" w:edGrp="everyone" w:colFirst="4" w:colLast="4"/>
            <w:permStart w:id="1441757697" w:edGrp="everyone" w:colFirst="5" w:colLast="5"/>
            <w:permStart w:id="1572865820" w:edGrp="everyone" w:colFirst="6" w:colLast="6"/>
            <w:permStart w:id="1373657299" w:edGrp="everyone" w:colFirst="7" w:colLast="7"/>
            <w:permStart w:id="1367559808" w:edGrp="everyone" w:colFirst="8" w:colLast="8"/>
            <w:permEnd w:id="1315993392"/>
            <w:permEnd w:id="594631970"/>
            <w:permEnd w:id="724586245"/>
            <w:permEnd w:id="1216943263"/>
            <w:permEnd w:id="1576367901"/>
            <w:permEnd w:id="461721996"/>
            <w:permEnd w:id="590243480"/>
            <w:permEnd w:id="1950370263"/>
            <w:permEnd w:id="1380586291"/>
          </w:p>
        </w:tc>
        <w:tc>
          <w:tcPr>
            <w:tcW w:w="4392" w:type="dxa"/>
            <w:shd w:val="clear" w:color="auto" w:fill="auto"/>
            <w:vAlign w:val="center"/>
          </w:tcPr>
          <w:p w14:paraId="2D157F16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2CB93B32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920BC96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0CC2F8C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57EFB503" w14:textId="370C6003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22000ADC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76AD5A6F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73733D39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</w:tr>
      <w:tr w:rsidR="0069259C" w:rsidRPr="00187AB7" w14:paraId="1124F131" w14:textId="77777777" w:rsidTr="00415713">
        <w:tc>
          <w:tcPr>
            <w:tcW w:w="1188" w:type="dxa"/>
            <w:shd w:val="clear" w:color="auto" w:fill="auto"/>
            <w:vAlign w:val="center"/>
          </w:tcPr>
          <w:p w14:paraId="1EAEF6B6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  <w:permStart w:id="1447249676" w:edGrp="everyone" w:colFirst="0" w:colLast="0"/>
            <w:permStart w:id="24709146" w:edGrp="everyone" w:colFirst="1" w:colLast="1"/>
            <w:permStart w:id="1969565811" w:edGrp="everyone" w:colFirst="2" w:colLast="2"/>
            <w:permStart w:id="398685539" w:edGrp="everyone" w:colFirst="3" w:colLast="3"/>
            <w:permStart w:id="1966886085" w:edGrp="everyone" w:colFirst="4" w:colLast="4"/>
            <w:permStart w:id="1973501291" w:edGrp="everyone" w:colFirst="5" w:colLast="5"/>
            <w:permStart w:id="104430236" w:edGrp="everyone" w:colFirst="6" w:colLast="6"/>
            <w:permStart w:id="1009153413" w:edGrp="everyone" w:colFirst="7" w:colLast="7"/>
            <w:permStart w:id="1779581665" w:edGrp="everyone" w:colFirst="8" w:colLast="8"/>
            <w:permEnd w:id="1365387074"/>
            <w:permEnd w:id="1594512031"/>
            <w:permEnd w:id="1733315965"/>
            <w:permEnd w:id="1910976647"/>
            <w:permEnd w:id="74086801"/>
            <w:permEnd w:id="1441757697"/>
            <w:permEnd w:id="1572865820"/>
            <w:permEnd w:id="1373657299"/>
            <w:permEnd w:id="1367559808"/>
          </w:p>
        </w:tc>
        <w:tc>
          <w:tcPr>
            <w:tcW w:w="4392" w:type="dxa"/>
            <w:shd w:val="clear" w:color="auto" w:fill="auto"/>
            <w:vAlign w:val="center"/>
          </w:tcPr>
          <w:p w14:paraId="393B62FC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3651203C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14E6A99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81C9AD0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185C5064" w14:textId="30DFE338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2884D9E1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BA76682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30142D91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</w:tr>
      <w:tr w:rsidR="0069259C" w:rsidRPr="00187AB7" w14:paraId="361219ED" w14:textId="77777777" w:rsidTr="00415713">
        <w:tc>
          <w:tcPr>
            <w:tcW w:w="1188" w:type="dxa"/>
            <w:shd w:val="clear" w:color="auto" w:fill="auto"/>
            <w:vAlign w:val="center"/>
          </w:tcPr>
          <w:p w14:paraId="5570AEDE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  <w:permStart w:id="770209637" w:edGrp="everyone" w:colFirst="0" w:colLast="0"/>
            <w:permStart w:id="74932660" w:edGrp="everyone" w:colFirst="1" w:colLast="1"/>
            <w:permStart w:id="1100284672" w:edGrp="everyone" w:colFirst="2" w:colLast="2"/>
            <w:permStart w:id="368717853" w:edGrp="everyone" w:colFirst="3" w:colLast="3"/>
            <w:permStart w:id="605903208" w:edGrp="everyone" w:colFirst="4" w:colLast="4"/>
            <w:permStart w:id="49231081" w:edGrp="everyone" w:colFirst="5" w:colLast="5"/>
            <w:permStart w:id="1887777894" w:edGrp="everyone" w:colFirst="6" w:colLast="6"/>
            <w:permStart w:id="1181899933" w:edGrp="everyone" w:colFirst="7" w:colLast="7"/>
            <w:permStart w:id="488393576" w:edGrp="everyone" w:colFirst="8" w:colLast="8"/>
            <w:permEnd w:id="1447249676"/>
            <w:permEnd w:id="24709146"/>
            <w:permEnd w:id="1969565811"/>
            <w:permEnd w:id="398685539"/>
            <w:permEnd w:id="1966886085"/>
            <w:permEnd w:id="1973501291"/>
            <w:permEnd w:id="104430236"/>
            <w:permEnd w:id="1009153413"/>
            <w:permEnd w:id="1779581665"/>
          </w:p>
        </w:tc>
        <w:tc>
          <w:tcPr>
            <w:tcW w:w="4392" w:type="dxa"/>
            <w:shd w:val="clear" w:color="auto" w:fill="auto"/>
            <w:vAlign w:val="center"/>
          </w:tcPr>
          <w:p w14:paraId="5EF156BC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6B994D33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33394BC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4E2012E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14:paraId="1CDDF034" w14:textId="3D183625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954B0C5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10E19AF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64FC172E" w14:textId="77777777" w:rsidR="0069259C" w:rsidRPr="00187AB7" w:rsidRDefault="0069259C" w:rsidP="00415713">
            <w:pPr>
              <w:rPr>
                <w:rFonts w:eastAsia="Batang"/>
                <w:lang w:val="en-US"/>
              </w:rPr>
            </w:pPr>
          </w:p>
        </w:tc>
      </w:tr>
      <w:permEnd w:id="770209637"/>
      <w:permEnd w:id="74932660"/>
      <w:permEnd w:id="1100284672"/>
      <w:permEnd w:id="368717853"/>
      <w:permEnd w:id="605903208"/>
      <w:permEnd w:id="49231081"/>
      <w:permEnd w:id="1887777894"/>
      <w:permEnd w:id="1181899933"/>
      <w:permEnd w:id="488393576"/>
    </w:tbl>
    <w:p w14:paraId="6F79673F" w14:textId="77777777" w:rsidR="00487E72" w:rsidRPr="005230E7" w:rsidRDefault="00487E72" w:rsidP="00487E72">
      <w:pPr>
        <w:rPr>
          <w:rFonts w:eastAsia="Batang"/>
          <w:lang w:val="en-US"/>
        </w:rPr>
      </w:pPr>
    </w:p>
    <w:p w14:paraId="44327485" w14:textId="77777777" w:rsidR="00487E72" w:rsidRDefault="00487E72" w:rsidP="00487E72">
      <w:pPr>
        <w:rPr>
          <w:rFonts w:eastAsia="Batang"/>
          <w:lang w:val="en-US"/>
        </w:rPr>
      </w:pPr>
    </w:p>
    <w:p w14:paraId="5EACDA65" w14:textId="136893C7" w:rsidR="00487E72" w:rsidRPr="00D43F21" w:rsidRDefault="00487E72" w:rsidP="00487E72">
      <w:pPr>
        <w:rPr>
          <w:rFonts w:eastAsia="Batang"/>
          <w:lang w:val="en-US"/>
        </w:rPr>
      </w:pPr>
      <w:r w:rsidRPr="00D43F21">
        <w:rPr>
          <w:rFonts w:eastAsia="Batang"/>
          <w:lang w:val="en-US"/>
        </w:rPr>
        <w:t>Prague</w:t>
      </w:r>
      <w:r w:rsidRPr="00D43F21">
        <w:rPr>
          <w:rFonts w:eastAsia="Batang"/>
          <w:lang w:val="en-US"/>
        </w:rPr>
        <w:tab/>
      </w:r>
      <w:r w:rsidRPr="00D43F21">
        <w:rPr>
          <w:rFonts w:eastAsia="Batang"/>
          <w:lang w:val="en-US"/>
        </w:rPr>
        <w:tab/>
      </w:r>
      <w:r w:rsidRPr="00D43F21">
        <w:rPr>
          <w:rFonts w:eastAsia="Batang"/>
          <w:lang w:val="en-US"/>
        </w:rPr>
        <w:tab/>
      </w:r>
      <w:r w:rsidRPr="00D43F21">
        <w:rPr>
          <w:rFonts w:eastAsia="Batang"/>
          <w:lang w:val="en-US"/>
        </w:rPr>
        <w:tab/>
      </w:r>
      <w:r w:rsidRPr="00D43F21">
        <w:rPr>
          <w:rFonts w:eastAsia="Batang"/>
          <w:lang w:val="en-US"/>
        </w:rPr>
        <w:tab/>
        <w:t xml:space="preserve">   </w:t>
      </w:r>
    </w:p>
    <w:p w14:paraId="28434ADB" w14:textId="77777777" w:rsidR="00487E72" w:rsidRPr="00D43F21" w:rsidRDefault="00487E72" w:rsidP="00487E72">
      <w:pPr>
        <w:rPr>
          <w:rFonts w:eastAsia="Batang"/>
        </w:rPr>
      </w:pPr>
      <w:r w:rsidRPr="00D43F21">
        <w:rPr>
          <w:rFonts w:eastAsia="Batang"/>
        </w:rPr>
        <w:t xml:space="preserve">                                                              </w:t>
      </w:r>
    </w:p>
    <w:sectPr w:rsidR="00487E72" w:rsidRPr="00D43F21" w:rsidSect="00D94D5C">
      <w:pgSz w:w="16838" w:h="11906" w:orient="landscape"/>
      <w:pgMar w:top="1135" w:right="1418" w:bottom="993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eNXOyRuZovW9FUktaM2B8PxDwTDd3JbY987qcAGsvPad1UOEg8HLIj47/y11XZcMQoXA0XA6YWtfQ5tqeXjwA==" w:salt="vpHtSkry8a5vdppY0RFDHg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tzQzMTUzMTI1M7RU0lEKTi0uzszPAykwrAUAmZFS5SwAAAA="/>
  </w:docVars>
  <w:rsids>
    <w:rsidRoot w:val="007E51FE"/>
    <w:rsid w:val="00095BBA"/>
    <w:rsid w:val="000D1137"/>
    <w:rsid w:val="00187AB7"/>
    <w:rsid w:val="002054DC"/>
    <w:rsid w:val="00255324"/>
    <w:rsid w:val="00376FAE"/>
    <w:rsid w:val="00415713"/>
    <w:rsid w:val="00487E72"/>
    <w:rsid w:val="004B2CC4"/>
    <w:rsid w:val="004F5AF2"/>
    <w:rsid w:val="005210DF"/>
    <w:rsid w:val="0069259C"/>
    <w:rsid w:val="00714DB6"/>
    <w:rsid w:val="007E51FE"/>
    <w:rsid w:val="00802BB1"/>
    <w:rsid w:val="00887EA9"/>
    <w:rsid w:val="008F7B55"/>
    <w:rsid w:val="00B73ECA"/>
    <w:rsid w:val="00CD3CAC"/>
    <w:rsid w:val="00D15220"/>
    <w:rsid w:val="00D552A0"/>
    <w:rsid w:val="00D94D5C"/>
    <w:rsid w:val="00DF022D"/>
    <w:rsid w:val="00E24DCD"/>
    <w:rsid w:val="00EC2382"/>
    <w:rsid w:val="00ED3B7D"/>
    <w:rsid w:val="00FA0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797CCDE9"/>
  <w15:docId w15:val="{9B13429F-D05C-4C18-BE82-8CAD61A13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87E7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7E51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25</Characters>
  <Application>Microsoft Office Word</Application>
  <DocSecurity>8</DocSecurity>
  <Lines>145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ZECH UNIVERSITY OF LIFE SCIENCES PRAGUE</vt:lpstr>
    </vt:vector>
  </TitlesOfParts>
  <Company>CZU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ZECH UNIVERSITY OF LIFE SCIENCES PRAGUE</dc:title>
  <dc:subject/>
  <dc:creator>CZU</dc:creator>
  <cp:keywords/>
  <dc:description/>
  <cp:lastModifiedBy>Fídlerová Zora</cp:lastModifiedBy>
  <cp:revision>2</cp:revision>
  <dcterms:created xsi:type="dcterms:W3CDTF">2025-03-07T11:34:00Z</dcterms:created>
  <dcterms:modified xsi:type="dcterms:W3CDTF">2025-03-07T11:34:00Z</dcterms:modified>
</cp:coreProperties>
</file>